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C1C3E" w14:textId="52EE9FDA" w:rsidR="0057261D" w:rsidRDefault="0057261D" w:rsidP="00220FE6">
      <w:pPr>
        <w:pBdr>
          <w:bottom w:val="single" w:sz="6" w:space="1" w:color="auto"/>
        </w:pBd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Activity Based Learning </w:t>
      </w:r>
      <w:r w:rsidR="006708A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– Git and GitHub for DevOps Engineer</w:t>
      </w:r>
    </w:p>
    <w:p w14:paraId="557E7497" w14:textId="6355DF15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nitial Configuration for Git</w:t>
      </w:r>
    </w:p>
    <w:p w14:paraId="6F4BB46C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Before starting with the activities, let's ensure that Git is set up correctly on your local system.</w:t>
      </w:r>
    </w:p>
    <w:p w14:paraId="46557ED5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8EF84EC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nstall Git:</w:t>
      </w:r>
    </w:p>
    <w:p w14:paraId="77CB3FE0" w14:textId="77777777" w:rsidR="00220FE6" w:rsidRPr="00220FE6" w:rsidRDefault="00220FE6" w:rsidP="00220FE6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Download Git from </w:t>
      </w:r>
      <w:hyperlink r:id="rId6" w:tgtFrame="_new" w:history="1">
        <w:r w:rsidRPr="00220FE6">
          <w:rPr>
            <w:rFonts w:ascii="Times New Roman" w:eastAsia="Times New Roman" w:hAnsi="Times New Roman" w:cs="Times New Roman"/>
            <w:color w:val="0000FF"/>
            <w:kern w:val="0"/>
            <w:u w:val="single"/>
            <w:lang w:eastAsia="en-IN"/>
            <w14:ligatures w14:val="none"/>
          </w:rPr>
          <w:t>https://git-scm.com/downloads</w:t>
        </w:r>
      </w:hyperlink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follow the installation instructions for your operating system (Windows, macOS, or Linux).</w:t>
      </w:r>
    </w:p>
    <w:p w14:paraId="4B5E7507" w14:textId="77777777" w:rsidR="00220FE6" w:rsidRPr="00220FE6" w:rsidRDefault="00220FE6" w:rsidP="00220FE6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Verify the installation by opening your terminal/command prompt and running:</w:t>
      </w:r>
    </w:p>
    <w:p w14:paraId="22256D9A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--version</w:t>
      </w:r>
    </w:p>
    <w:p w14:paraId="10EA7AF3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should return the version of Git installed, confirming that Git is correctly installed.</w:t>
      </w:r>
    </w:p>
    <w:p w14:paraId="0E7B7321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igure your username:</w:t>
      </w:r>
    </w:p>
    <w:p w14:paraId="4A624B7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user.name "Your Name"</w:t>
      </w:r>
    </w:p>
    <w:p w14:paraId="37F70DDF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sets your global Git username. This name will appear in your commits, making it easy to identify who made changes in a project.</w:t>
      </w:r>
    </w:p>
    <w:p w14:paraId="1BDBE979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igure your email:</w:t>
      </w:r>
    </w:p>
    <w:p w14:paraId="316449B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user.email "your.email@example.com"</w:t>
      </w:r>
    </w:p>
    <w:p w14:paraId="6F6C6F4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sets your global email address. This email will be associated with your Git commits, which is useful for tracking who made each commit.</w:t>
      </w:r>
    </w:p>
    <w:p w14:paraId="2DF6F946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erify the configuration:</w:t>
      </w:r>
    </w:p>
    <w:p w14:paraId="32380573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list</w:t>
      </w:r>
    </w:p>
    <w:p w14:paraId="2A35D6F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lists the current configuration settings, including your username and email, ensuring everything is correctly configured.</w:t>
      </w:r>
    </w:p>
    <w:p w14:paraId="6E844819" w14:textId="77777777" w:rsidR="00220FE6" w:rsidRPr="00220FE6" w:rsidRDefault="00220FE6" w:rsidP="00220FE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et up your default editor (optional)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f you prefer to use a specific editor (e.g., VS Code, Sublime Text), set it up as the default editor for Git:</w:t>
      </w:r>
    </w:p>
    <w:p w14:paraId="4F8F539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core.editor "code --wait"</w:t>
      </w:r>
    </w:p>
    <w:p w14:paraId="4885DDD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sets Visual Studio Code (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de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 as the default editor. You can replac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code --wait"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ith your preferred editor’s command.</w:t>
      </w:r>
    </w:p>
    <w:p w14:paraId="529C0D65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0313F2A">
          <v:rect id="_x0000_i1025" style="width:0;height:1.5pt" o:hralign="center" o:hrstd="t" o:hr="t" fillcolor="#a0a0a0" stroked="f"/>
        </w:pict>
      </w:r>
    </w:p>
    <w:p w14:paraId="47BAAD70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What is GitHub and Why Do We Use It?</w:t>
      </w:r>
    </w:p>
    <w:p w14:paraId="5F9C820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itHub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a cloud-based platform for hosting and managing Git repositories. It is widely used for version control and collaboration in software development. GitHub allows multiple people to work on a project at the same time without interfering with each other’s work.</w:t>
      </w:r>
    </w:p>
    <w:p w14:paraId="1235D077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Why Use GitHub?</w:t>
      </w:r>
    </w:p>
    <w:p w14:paraId="358B315C" w14:textId="77777777" w:rsidR="00220FE6" w:rsidRPr="00220FE6" w:rsidRDefault="00220FE6" w:rsidP="00220FE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llabor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GitHub makes it easy to collaborate with others on code by providing tools like branches, pull requests, and merge capabilities.</w:t>
      </w:r>
    </w:p>
    <w:p w14:paraId="37F15EE1" w14:textId="77777777" w:rsidR="00220FE6" w:rsidRPr="00220FE6" w:rsidRDefault="00220FE6" w:rsidP="00220FE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ersion Control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t helps you track changes in your code over time, allowing you to revert to previous versions if necessary.</w:t>
      </w:r>
    </w:p>
    <w:p w14:paraId="41D1AA04" w14:textId="77777777" w:rsidR="00220FE6" w:rsidRPr="00220FE6" w:rsidRDefault="00220FE6" w:rsidP="00220FE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mote Backup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r code is hosted on GitHub's servers, which acts as a backup, so you don't have to worry about losing it.</w:t>
      </w:r>
    </w:p>
    <w:p w14:paraId="237431D9" w14:textId="77777777" w:rsidR="00220FE6" w:rsidRPr="00220FE6" w:rsidRDefault="00220FE6" w:rsidP="00220FE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pen Source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GitHub hosts open-source projects, allowing anyone to contribute to public repositories.</w:t>
      </w:r>
    </w:p>
    <w:p w14:paraId="3BA915DE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7C50F18A">
          <v:rect id="_x0000_i1026" style="width:0;height:1.5pt" o:hralign="center" o:hrstd="t" o:hr="t" fillcolor="#a0a0a0" stroked="f"/>
        </w:pict>
      </w:r>
    </w:p>
    <w:p w14:paraId="60B8BCC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: Creating a GitHub Repository</w:t>
      </w:r>
    </w:p>
    <w:p w14:paraId="2A2F74BD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need to create a repository on GitHub to store your project remotely, share it with others, and collaborate.</w:t>
      </w:r>
    </w:p>
    <w:p w14:paraId="799E4AF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48AE59BE" w14:textId="77777777" w:rsidR="00220FE6" w:rsidRPr="00220FE6" w:rsidRDefault="00220FE6" w:rsidP="00220FE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GitHub account:</w:t>
      </w:r>
    </w:p>
    <w:p w14:paraId="63B5A577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Go to </w:t>
      </w:r>
      <w:hyperlink r:id="rId7" w:tgtFrame="_new" w:history="1">
        <w:r w:rsidRPr="00220FE6">
          <w:rPr>
            <w:rFonts w:ascii="Times New Roman" w:eastAsia="Times New Roman" w:hAnsi="Times New Roman" w:cs="Times New Roman"/>
            <w:color w:val="0000FF"/>
            <w:kern w:val="0"/>
            <w:u w:val="single"/>
            <w:lang w:eastAsia="en-IN"/>
            <w14:ligatures w14:val="none"/>
          </w:rPr>
          <w:t>https://github.com</w:t>
        </w:r>
      </w:hyperlink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sign up for an account if you don’t already have one.</w:t>
      </w:r>
    </w:p>
    <w:p w14:paraId="4A999F18" w14:textId="77777777" w:rsidR="00220FE6" w:rsidRPr="00220FE6" w:rsidRDefault="00220FE6" w:rsidP="00220FE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new repository:</w:t>
      </w:r>
    </w:p>
    <w:p w14:paraId="027945E5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fter logging into GitHub, click on the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“+”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con in the top right corner and select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New repository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017B246F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pository name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hoose a name for your repository, e.g.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y-first-repo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6C315951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escription (optional)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rovide a short description of your project.</w:t>
      </w:r>
    </w:p>
    <w:p w14:paraId="3C3C6298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sibility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hoose whether the repository should be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blic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anyone can view) or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ivate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only invited users can view).</w:t>
      </w:r>
    </w:p>
    <w:p w14:paraId="739F36B6" w14:textId="77777777" w:rsidR="00220FE6" w:rsidRPr="00220FE6" w:rsidRDefault="00220FE6" w:rsidP="00220FE6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lick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repository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3E02C79F" w14:textId="77777777" w:rsidR="00220FE6" w:rsidRPr="00220FE6" w:rsidRDefault="00220FE6" w:rsidP="00220FE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py the repository URL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creating the repository, GitHub will show a page with instructions on how to push an existing repository from the command line. Copy the repository URL, which should look something like this:</w:t>
      </w:r>
    </w:p>
    <w:p w14:paraId="6705C38A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ttps://github.com/username/my-first-repo.git</w:t>
      </w:r>
    </w:p>
    <w:p w14:paraId="632B7D51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 GitHub repository is essentially a remote version of your project where you can push and pull changes. GitHub acts as a cloud-based backup and provides version control tools, so you can track the history of your project.</w:t>
      </w:r>
    </w:p>
    <w:p w14:paraId="167373C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84F3FAF">
          <v:rect id="_x0000_i1027" style="width:0;height:1.5pt" o:hralign="center" o:hrstd="t" o:hr="t" fillcolor="#a0a0a0" stroked="f"/>
        </w:pict>
      </w:r>
    </w:p>
    <w:p w14:paraId="662C791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: Initialize a Local Git Repository and Connect to GitHub</w:t>
      </w:r>
    </w:p>
    <w:p w14:paraId="532E8095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work locally on your project and then push your changes to GitHub for collaboration.</w:t>
      </w:r>
    </w:p>
    <w:p w14:paraId="3A07BF6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64796A2" w14:textId="77777777" w:rsidR="00220FE6" w:rsidRPr="00220FE6" w:rsidRDefault="00220FE6" w:rsidP="00220FE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nitialize the repository locally:</w:t>
      </w:r>
    </w:p>
    <w:p w14:paraId="1AFC232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init</w:t>
      </w:r>
    </w:p>
    <w:p w14:paraId="55DD08CC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itializes a new Git repository in the current directory, creating a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gi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lder. This marks the directory as a Git repository.</w:t>
      </w:r>
    </w:p>
    <w:p w14:paraId="1BA76975" w14:textId="77777777" w:rsidR="00220FE6" w:rsidRPr="00220FE6" w:rsidRDefault="00220FE6" w:rsidP="00220FE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ink the local repository to GitHub:</w:t>
      </w:r>
    </w:p>
    <w:p w14:paraId="61DEA18A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mote add origin https://github.com/username/my-first-repo.git</w:t>
      </w:r>
    </w:p>
    <w:p w14:paraId="34E81B7D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links your local repository to the GitHub repository you just created.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i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the default name for your remote GitHub repository.</w:t>
      </w:r>
    </w:p>
    <w:p w14:paraId="47735F3B" w14:textId="77777777" w:rsidR="00220FE6" w:rsidRPr="00220FE6" w:rsidRDefault="00220FE6" w:rsidP="00220FE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heck the remote repository:</w:t>
      </w:r>
    </w:p>
    <w:p w14:paraId="25873344" w14:textId="538ABB80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git </w:t>
      </w:r>
      <w:r w:rsidR="00F917FA"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mote  v</w:t>
      </w:r>
    </w:p>
    <w:p w14:paraId="4EC68939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remote URL associated with your project. This verifies that you are linked to the correct GitHub repository.</w:t>
      </w:r>
    </w:p>
    <w:p w14:paraId="318B4186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34AEAE0">
          <v:rect id="_x0000_i1028" style="width:0;height:1.5pt" o:hralign="center" o:hrstd="t" o:hr="t" fillcolor="#a0a0a0" stroked="f"/>
        </w:pict>
      </w:r>
    </w:p>
    <w:p w14:paraId="465D8826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: Adding Files to Git</w:t>
      </w:r>
    </w:p>
    <w:p w14:paraId="0D3CE4D0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created a new fil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ndex.html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your project, and now you need to track it with Git.</w:t>
      </w:r>
    </w:p>
    <w:p w14:paraId="7422AC3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7135C412" w14:textId="77777777" w:rsidR="00220FE6" w:rsidRPr="00220FE6" w:rsidRDefault="00220FE6" w:rsidP="00220FE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dd the file to Git:</w:t>
      </w:r>
    </w:p>
    <w:p w14:paraId="500E3B0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add index.html</w:t>
      </w:r>
    </w:p>
    <w:p w14:paraId="4CFBFEDF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tages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ndex.html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ile for commit, meaning Git will track changes made to this file.</w:t>
      </w:r>
    </w:p>
    <w:p w14:paraId="7A6D7DBC" w14:textId="77777777" w:rsidR="00220FE6" w:rsidRPr="00220FE6" w:rsidRDefault="00220FE6" w:rsidP="00220FE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heck the status:</w:t>
      </w:r>
    </w:p>
    <w:p w14:paraId="37514E3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tus</w:t>
      </w:r>
    </w:p>
    <w:p w14:paraId="453390F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the current state of your repository, including any untracked or staged files.</w:t>
      </w:r>
    </w:p>
    <w:p w14:paraId="664E2C66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C216619">
          <v:rect id="_x0000_i1029" style="width:0;height:1.5pt" o:hralign="center" o:hrstd="t" o:hr="t" fillcolor="#a0a0a0" stroked="f"/>
        </w:pict>
      </w:r>
    </w:p>
    <w:p w14:paraId="600A33D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Activity 4: Committing Changes</w:t>
      </w:r>
    </w:p>
    <w:p w14:paraId="0274E4A8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made some updates 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ndex.html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ile and now want to commit those changes to Git.</w:t>
      </w:r>
    </w:p>
    <w:p w14:paraId="5974B10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6CB976D9" w14:textId="77777777" w:rsidR="00220FE6" w:rsidRPr="00220FE6" w:rsidRDefault="00220FE6" w:rsidP="00220FE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mmit the changes:</w:t>
      </w:r>
    </w:p>
    <w:p w14:paraId="2C0C0409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mmit -m "Added initial structure to index.html"</w:t>
      </w:r>
    </w:p>
    <w:p w14:paraId="640385B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commits the staged changes to your local repository, providing a message that describes what was modified.</w:t>
      </w:r>
    </w:p>
    <w:p w14:paraId="762CA885" w14:textId="77777777" w:rsidR="00220FE6" w:rsidRPr="00220FE6" w:rsidRDefault="00220FE6" w:rsidP="00220FE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commit history:</w:t>
      </w:r>
    </w:p>
    <w:p w14:paraId="44D7A9D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</w:t>
      </w:r>
    </w:p>
    <w:p w14:paraId="209C13B2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mmit history, showing the changes made in the project along with the commit IDs and messages.</w:t>
      </w:r>
    </w:p>
    <w:p w14:paraId="1EAC650A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785694EF">
          <v:rect id="_x0000_i1030" style="width:0;height:1.5pt" o:hralign="center" o:hrstd="t" o:hr="t" fillcolor="#a0a0a0" stroked="f"/>
        </w:pict>
      </w:r>
    </w:p>
    <w:p w14:paraId="56ACEE26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5: Pushing to GitHub</w:t>
      </w:r>
    </w:p>
    <w:p w14:paraId="43390684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completing the work locally, you need to push the changes to GitHub for sharing and collaboration.</w:t>
      </w:r>
    </w:p>
    <w:p w14:paraId="7DBBC03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26C98B52" w14:textId="77777777" w:rsidR="00220FE6" w:rsidRPr="00220FE6" w:rsidRDefault="00220FE6" w:rsidP="00220FE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sh the changes to GitHub:</w:t>
      </w:r>
    </w:p>
    <w:p w14:paraId="38017776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 -u origin main</w:t>
      </w:r>
    </w:p>
    <w:p w14:paraId="2B50ABCE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ushes the local commits to the remote GitHub repository.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-u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lag establishes a connection between your local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and the remot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on GitHub, so subsequent pushes can be done with just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50DBD1AE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C9C9C72">
          <v:rect id="_x0000_i1031" style="width:0;height:1.5pt" o:hralign="center" o:hrstd="t" o:hr="t" fillcolor="#a0a0a0" stroked="f"/>
        </w:pict>
      </w:r>
    </w:p>
    <w:p w14:paraId="1C07E3D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6: Cloning a GitHub Repository</w:t>
      </w:r>
    </w:p>
    <w:p w14:paraId="75BD8573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are collaborating with someone on a project, and you need to get a copy of the repository from GitHub.</w:t>
      </w:r>
    </w:p>
    <w:p w14:paraId="02B589C3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972B06C" w14:textId="77777777" w:rsidR="00220FE6" w:rsidRPr="00220FE6" w:rsidRDefault="00220FE6" w:rsidP="00220FE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one the repository:</w:t>
      </w:r>
    </w:p>
    <w:p w14:paraId="6D93541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lone https://github.com/username/my-first-repo.git</w:t>
      </w:r>
    </w:p>
    <w:p w14:paraId="480D1B94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creates a local copy of the repository on GitHub, including all files, branches, and commit history.</w:t>
      </w:r>
    </w:p>
    <w:p w14:paraId="39E7E7B0" w14:textId="77777777" w:rsidR="00220FE6" w:rsidRPr="00220FE6" w:rsidRDefault="00220FE6" w:rsidP="00220FE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Navigate to the repository:</w:t>
      </w:r>
    </w:p>
    <w:p w14:paraId="2D15F2DC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d my-first-repo</w:t>
      </w:r>
    </w:p>
    <w:p w14:paraId="3E12B05F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hanges the working directory to the cloned repository, so you can start working on it.</w:t>
      </w:r>
    </w:p>
    <w:p w14:paraId="6E050D2B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F2A9291">
          <v:rect id="_x0000_i1032" style="width:0;height:1.5pt" o:hralign="center" o:hrstd="t" o:hr="t" fillcolor="#a0a0a0" stroked="f"/>
        </w:pict>
      </w:r>
    </w:p>
    <w:p w14:paraId="52D71099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7: Pulling Changes from GitHub</w:t>
      </w:r>
    </w:p>
    <w:p w14:paraId="1FA49FAA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are working on a project with a team, and changes have been made 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 You want to pull the latest changes.</w:t>
      </w:r>
    </w:p>
    <w:p w14:paraId="098E0DA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29AFACA5" w14:textId="77777777" w:rsidR="00220FE6" w:rsidRPr="00220FE6" w:rsidRDefault="00220FE6" w:rsidP="00220FE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ll the latest changes from GitHub:</w:t>
      </w:r>
    </w:p>
    <w:p w14:paraId="7B4833B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ll origin main</w:t>
      </w:r>
    </w:p>
    <w:p w14:paraId="1BF422C9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etches and merges the latest changes from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of your GitHub repository into your local repository. This is useful for keeping your local repository up-to-date.</w:t>
      </w:r>
    </w:p>
    <w:p w14:paraId="7FE73AE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6F456D49">
          <v:rect id="_x0000_i1033" style="width:0;height:1.5pt" o:hralign="center" o:hrstd="t" o:hr="t" fillcolor="#a0a0a0" stroked="f"/>
        </w:pict>
      </w:r>
    </w:p>
    <w:p w14:paraId="64CABCF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8: Managing Branches on GitHub</w:t>
      </w:r>
    </w:p>
    <w:p w14:paraId="50C0AABF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work on a new feature without affecting the main branch, so you need to create a new branch on GitHub.</w:t>
      </w:r>
    </w:p>
    <w:p w14:paraId="0A6338C2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1B851603" w14:textId="77777777" w:rsidR="00220FE6" w:rsidRPr="00220FE6" w:rsidRDefault="00220FE6" w:rsidP="00220FE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new branch on GitHub:</w:t>
      </w:r>
    </w:p>
    <w:p w14:paraId="5BAA3905" w14:textId="77777777" w:rsidR="00220FE6" w:rsidRPr="00220FE6" w:rsidRDefault="00220FE6" w:rsidP="00220FE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Go to the repository page on GitHub.</w:t>
      </w:r>
    </w:p>
    <w:p w14:paraId="2C5A5D0B" w14:textId="77777777" w:rsidR="00220FE6" w:rsidRPr="00220FE6" w:rsidRDefault="00220FE6" w:rsidP="00220FE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lick on the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Branch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ropdown and enter a name for the new branch (e.g.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lo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then click 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branch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21B03BE0" w14:textId="77777777" w:rsidR="00220FE6" w:rsidRPr="00220FE6" w:rsidRDefault="00220FE6" w:rsidP="00220FE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witch to the new branch locally:</w:t>
      </w:r>
    </w:p>
    <w:p w14:paraId="0D55A4B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feature-login</w:t>
      </w:r>
    </w:p>
    <w:p w14:paraId="299C603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witches to the newly created branch, where you can work on the new feature independently of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</w:t>
      </w:r>
    </w:p>
    <w:p w14:paraId="6F22E042" w14:textId="77777777" w:rsidR="00220FE6" w:rsidRPr="00220FE6" w:rsidRDefault="00220FE6" w:rsidP="00220FE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sh the new branch to GitHub:</w:t>
      </w:r>
    </w:p>
    <w:p w14:paraId="24611E0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 origin feature-login</w:t>
      </w:r>
    </w:p>
    <w:p w14:paraId="3CCAB376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ushes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lo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to GitHub, making it available for collaboration or future pull requests.</w:t>
      </w:r>
    </w:p>
    <w:p w14:paraId="6791751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9: Creating a Branch Locally</w:t>
      </w:r>
    </w:p>
    <w:p w14:paraId="5245778D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are working on a new feature and need to create a branch to isolate your work from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</w:t>
      </w:r>
    </w:p>
    <w:p w14:paraId="4E083CA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2D0BCA1B" w14:textId="77777777" w:rsidR="00220FE6" w:rsidRPr="00220FE6" w:rsidRDefault="00220FE6" w:rsidP="00220FE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new branch locally:</w:t>
      </w:r>
    </w:p>
    <w:p w14:paraId="3412EA3C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ranch feature-xyz</w:t>
      </w:r>
    </w:p>
    <w:p w14:paraId="54B0C19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reates a new branch calle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ithout switching to it yet.</w:t>
      </w:r>
    </w:p>
    <w:p w14:paraId="1BFF5D67" w14:textId="77777777" w:rsidR="00220FE6" w:rsidRPr="00220FE6" w:rsidRDefault="00220FE6" w:rsidP="00220FE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witch to the new branch:</w:t>
      </w:r>
    </w:p>
    <w:p w14:paraId="6A78845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feature-xyz</w:t>
      </w:r>
    </w:p>
    <w:p w14:paraId="2C793FF1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switches to the newly created branch, so you can start making changes.</w:t>
      </w:r>
    </w:p>
    <w:p w14:paraId="4296C795" w14:textId="77777777" w:rsidR="00220FE6" w:rsidRPr="00220FE6" w:rsidRDefault="00220FE6" w:rsidP="00220FE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irm you're on the correct branch:</w:t>
      </w:r>
    </w:p>
    <w:p w14:paraId="7256FCA8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ranch</w:t>
      </w:r>
    </w:p>
    <w:p w14:paraId="0E27ACB9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Lists all branches and marks the current branch with a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*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2319FA1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67DAE291">
          <v:rect id="_x0000_i1034" style="width:0;height:1.5pt" o:hralign="center" o:hrstd="t" o:hr="t" fillcolor="#a0a0a0" stroked="f"/>
        </w:pict>
      </w:r>
    </w:p>
    <w:p w14:paraId="369B353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0: Merging a Branch into Main</w:t>
      </w:r>
    </w:p>
    <w:p w14:paraId="7B5667E8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completing work on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, you want to merge it in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</w:t>
      </w:r>
    </w:p>
    <w:p w14:paraId="3CDD2E0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C3CDC2E" w14:textId="77777777" w:rsidR="00220FE6" w:rsidRPr="00220FE6" w:rsidRDefault="00220FE6" w:rsidP="00220FE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Switch to the </w:t>
      </w:r>
      <w:r w:rsidRPr="00220FE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branch:</w:t>
      </w:r>
    </w:p>
    <w:p w14:paraId="1E92FAEC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main</w:t>
      </w:r>
    </w:p>
    <w:p w14:paraId="07B1039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witches 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where you want to merge the feature branch.</w:t>
      </w:r>
    </w:p>
    <w:p w14:paraId="2CE3286C" w14:textId="77777777" w:rsidR="00220FE6" w:rsidRPr="00220FE6" w:rsidRDefault="00220FE6" w:rsidP="00220FE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Merge </w:t>
      </w:r>
      <w:r w:rsidRPr="00220FE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into </w:t>
      </w:r>
      <w:r w:rsidRPr="00220FE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:</w:t>
      </w:r>
    </w:p>
    <w:p w14:paraId="5453F730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merge feature-xyz</w:t>
      </w:r>
    </w:p>
    <w:p w14:paraId="343EDD9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Merges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in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 This incorporates the changes you made in the feature branch in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</w:t>
      </w:r>
    </w:p>
    <w:p w14:paraId="6AC75B3E" w14:textId="77777777" w:rsidR="00220FE6" w:rsidRPr="00220FE6" w:rsidRDefault="00220FE6" w:rsidP="00220FE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solve merge conflicts (if any):</w:t>
      </w:r>
    </w:p>
    <w:p w14:paraId="7D04499D" w14:textId="77777777" w:rsidR="00220FE6" w:rsidRPr="00220FE6" w:rsidRDefault="00220FE6" w:rsidP="00220FE6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If there are conflicts, Git will mark the conflicting files and you will need to manually resolve them.</w:t>
      </w:r>
    </w:p>
    <w:p w14:paraId="2889020D" w14:textId="77777777" w:rsidR="00220FE6" w:rsidRPr="00220FE6" w:rsidRDefault="00220FE6" w:rsidP="00220FE6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fter resolving conflicts, stage the changes:</w:t>
      </w:r>
    </w:p>
    <w:p w14:paraId="526CEF1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add &lt;conflicted-file&gt;</w:t>
      </w:r>
    </w:p>
    <w:p w14:paraId="381DBD85" w14:textId="77777777" w:rsidR="00220FE6" w:rsidRPr="00220FE6" w:rsidRDefault="00220FE6" w:rsidP="00220FE6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Commit the merge:</w:t>
      </w:r>
    </w:p>
    <w:p w14:paraId="7635E40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mmit -m "Resolved merge conflicts"</w:t>
      </w:r>
    </w:p>
    <w:p w14:paraId="0C798736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5332D0FC">
          <v:rect id="_x0000_i1035" style="width:0;height:1.5pt" o:hralign="center" o:hrstd="t" o:hr="t" fillcolor="#a0a0a0" stroked="f"/>
        </w:pict>
      </w:r>
    </w:p>
    <w:p w14:paraId="2D44CB9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1: Deleting a Branch Locally</w:t>
      </w:r>
    </w:p>
    <w:p w14:paraId="4343BA7F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merging a branch, you want to clean up by deleting the feature branch.</w:t>
      </w:r>
    </w:p>
    <w:p w14:paraId="18567507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47D44DAE" w14:textId="77777777" w:rsidR="00220FE6" w:rsidRPr="00220FE6" w:rsidRDefault="00220FE6" w:rsidP="00220FE6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elete the local branch:</w:t>
      </w:r>
    </w:p>
    <w:p w14:paraId="109E5AF8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ranch -d feature-xyz</w:t>
      </w:r>
    </w:p>
    <w:p w14:paraId="26149424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eletes the branch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locally, but only if it has been fully merged. If not, us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-D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force delete).</w:t>
      </w:r>
    </w:p>
    <w:p w14:paraId="7E83FDD2" w14:textId="77777777" w:rsidR="00220FE6" w:rsidRPr="00220FE6" w:rsidRDefault="00220FE6" w:rsidP="00220FE6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irm the branch is deleted:</w:t>
      </w:r>
    </w:p>
    <w:p w14:paraId="7C7A542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ranch</w:t>
      </w:r>
    </w:p>
    <w:p w14:paraId="7BFADC3D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Verify that the branch is no longer listed.</w:t>
      </w:r>
    </w:p>
    <w:p w14:paraId="61E01767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5F882285">
          <v:rect id="_x0000_i1036" style="width:0;height:1.5pt" o:hralign="center" o:hrstd="t" o:hr="t" fillcolor="#a0a0a0" stroked="f"/>
        </w:pict>
      </w:r>
    </w:p>
    <w:p w14:paraId="6CEEC55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2: Fetching Changes from a Remote Repository</w:t>
      </w:r>
    </w:p>
    <w:p w14:paraId="1F16D07D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sync your local repository with the remote repository to get the latest updates.</w:t>
      </w:r>
    </w:p>
    <w:p w14:paraId="4949125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13527A84" w14:textId="77777777" w:rsidR="00220FE6" w:rsidRPr="00220FE6" w:rsidRDefault="00220FE6" w:rsidP="00220FE6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etch the latest changes:</w:t>
      </w:r>
    </w:p>
    <w:p w14:paraId="24B476F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fetch origin</w:t>
      </w:r>
    </w:p>
    <w:p w14:paraId="3A4494D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etches the latest changes from the remote repository (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i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, but it doesn't merge them into your local branch.</w:t>
      </w:r>
    </w:p>
    <w:p w14:paraId="740E8492" w14:textId="77777777" w:rsidR="00220FE6" w:rsidRPr="00220FE6" w:rsidRDefault="00220FE6" w:rsidP="00220FE6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View the changes:</w:t>
      </w:r>
    </w:p>
    <w:p w14:paraId="62563D3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 HEAD..origin/main</w:t>
      </w:r>
    </w:p>
    <w:p w14:paraId="2176947D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mmits that are in the remote repository but not yet in your local repository.</w:t>
      </w:r>
    </w:p>
    <w:p w14:paraId="5D2B3369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4A13365">
          <v:rect id="_x0000_i1037" style="width:0;height:1.5pt" o:hralign="center" o:hrstd="t" o:hr="t" fillcolor="#a0a0a0" stroked="f"/>
        </w:pict>
      </w:r>
    </w:p>
    <w:p w14:paraId="5D601F3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3: Pulling Changes from GitHub</w:t>
      </w:r>
    </w:p>
    <w:p w14:paraId="4B9AFD57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update your local repository with changes that have been made on GitHub.</w:t>
      </w:r>
    </w:p>
    <w:p w14:paraId="13F5C375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658129B" w14:textId="77777777" w:rsidR="00220FE6" w:rsidRPr="00220FE6" w:rsidRDefault="00220FE6" w:rsidP="00220FE6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ll the changes into your current branch:</w:t>
      </w:r>
    </w:p>
    <w:p w14:paraId="2D1D217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ll origin main</w:t>
      </w:r>
    </w:p>
    <w:p w14:paraId="519A95C5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etches and merges changes from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of the remote repository (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i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 into your current local branch.</w:t>
      </w:r>
    </w:p>
    <w:p w14:paraId="32708CD8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373D4C76">
          <v:rect id="_x0000_i1038" style="width:0;height:1.5pt" o:hralign="center" o:hrstd="t" o:hr="t" fillcolor="#a0a0a0" stroked="f"/>
        </w:pict>
      </w:r>
    </w:p>
    <w:p w14:paraId="22D811F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4: Reverting Changes</w:t>
      </w:r>
    </w:p>
    <w:p w14:paraId="5636D061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made a mistake in a commit and want to undo it by reverting the commit.</w:t>
      </w:r>
    </w:p>
    <w:p w14:paraId="0FE4FF4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F22A2DB" w14:textId="77777777" w:rsidR="00220FE6" w:rsidRPr="00220FE6" w:rsidRDefault="00220FE6" w:rsidP="00220FE6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vert the last commit:</w:t>
      </w:r>
    </w:p>
    <w:p w14:paraId="3CF4EF2C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vert HEAD</w:t>
      </w:r>
    </w:p>
    <w:p w14:paraId="1B884846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reates a new commit that undoes the changes made in the last commit.</w:t>
      </w:r>
    </w:p>
    <w:p w14:paraId="56495E60" w14:textId="77777777" w:rsidR="00220FE6" w:rsidRPr="00220FE6" w:rsidRDefault="00220FE6" w:rsidP="00220FE6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Undo changes before committing (soft reset):</w:t>
      </w:r>
    </w:p>
    <w:p w14:paraId="6B0C16E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set --soft HEAD~1</w:t>
      </w:r>
    </w:p>
    <w:p w14:paraId="49D8A60A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moves the HEAD pointer back by one commit but keeps the changes staged (ready to commit again).</w:t>
      </w:r>
    </w:p>
    <w:p w14:paraId="1766B7F5" w14:textId="77777777" w:rsidR="00220FE6" w:rsidRPr="00220FE6" w:rsidRDefault="00220FE6" w:rsidP="00220FE6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mpletely remove the last commit (hard reset):</w:t>
      </w:r>
    </w:p>
    <w:p w14:paraId="0854F593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set --hard HEAD~1</w:t>
      </w:r>
    </w:p>
    <w:p w14:paraId="3E5DCCAA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pletely removes the last commit, including any changes made in that commit. Use with caution.</w:t>
      </w:r>
    </w:p>
    <w:p w14:paraId="2F815B7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5AB0922">
          <v:rect id="_x0000_i1039" style="width:0;height:1.5pt" o:hralign="center" o:hrstd="t" o:hr="t" fillcolor="#a0a0a0" stroked="f"/>
        </w:pict>
      </w:r>
    </w:p>
    <w:p w14:paraId="109DD50C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5: Viewing Differences</w:t>
      </w:r>
    </w:p>
    <w:p w14:paraId="1202DC6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see what changes have been made to files before committing.</w:t>
      </w:r>
    </w:p>
    <w:p w14:paraId="12CEAB0C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1D84AB5A" w14:textId="77777777" w:rsidR="00220FE6" w:rsidRPr="00220FE6" w:rsidRDefault="00220FE6" w:rsidP="00220FE6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differences in unstaged changes:</w:t>
      </w:r>
    </w:p>
    <w:p w14:paraId="1F05D7A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</w:t>
      </w:r>
    </w:p>
    <w:p w14:paraId="3E2E9408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the differences between your working directory and the staged changes.</w:t>
      </w:r>
    </w:p>
    <w:p w14:paraId="1BF1CE80" w14:textId="77777777" w:rsidR="00220FE6" w:rsidRPr="00220FE6" w:rsidRDefault="00220FE6" w:rsidP="00220FE6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differences between staged changes and the last commit:</w:t>
      </w:r>
    </w:p>
    <w:p w14:paraId="6B77213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 --cached</w:t>
      </w:r>
    </w:p>
    <w:p w14:paraId="5443569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differences between the staged changes and the last commit.</w:t>
      </w:r>
    </w:p>
    <w:p w14:paraId="365CA2B6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D8A3504">
          <v:rect id="_x0000_i1040" style="width:0;height:1.5pt" o:hralign="center" o:hrstd="t" o:hr="t" fillcolor="#a0a0a0" stroked="f"/>
        </w:pict>
      </w:r>
    </w:p>
    <w:p w14:paraId="1ADAF623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6: Stashing Changes</w:t>
      </w:r>
    </w:p>
    <w:p w14:paraId="5D216445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’re in the middle of work but need to switch to another task. You want to save your current changes without committing them.</w:t>
      </w:r>
    </w:p>
    <w:p w14:paraId="651096D0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48768B0B" w14:textId="77777777" w:rsidR="00220FE6" w:rsidRPr="00220FE6" w:rsidRDefault="00220FE6" w:rsidP="00220FE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ash your changes:</w:t>
      </w:r>
    </w:p>
    <w:p w14:paraId="4973394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sh</w:t>
      </w:r>
    </w:p>
    <w:p w14:paraId="6469D66C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aves your uncommitted changes temporarily and restores the working directory to the state of the last commit.</w:t>
      </w:r>
    </w:p>
    <w:p w14:paraId="4B53E7D1" w14:textId="77777777" w:rsidR="00220FE6" w:rsidRPr="00220FE6" w:rsidRDefault="00220FE6" w:rsidP="00220FE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ist all stashed changes:</w:t>
      </w:r>
    </w:p>
    <w:p w14:paraId="5C44DFB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sh list</w:t>
      </w:r>
    </w:p>
    <w:p w14:paraId="5947DE47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Lists all the stashed changes, showing stash references lik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ash@{0}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ash@{1}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etc.</w:t>
      </w:r>
    </w:p>
    <w:p w14:paraId="35271F5D" w14:textId="77777777" w:rsidR="00220FE6" w:rsidRPr="00220FE6" w:rsidRDefault="00220FE6" w:rsidP="00220FE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pply the latest stashed changes:</w:t>
      </w:r>
    </w:p>
    <w:p w14:paraId="2E4FA23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git stash apply</w:t>
      </w:r>
    </w:p>
    <w:p w14:paraId="400E9FEC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pplies the latest stash to your working directory.</w:t>
      </w:r>
    </w:p>
    <w:p w14:paraId="0C1A0451" w14:textId="77777777" w:rsidR="00220FE6" w:rsidRPr="00220FE6" w:rsidRDefault="00220FE6" w:rsidP="00220FE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op the latest stash:</w:t>
      </w:r>
    </w:p>
    <w:p w14:paraId="765BB2D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sh pop</w:t>
      </w:r>
    </w:p>
    <w:p w14:paraId="36E863A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pplies the latest stash and removes it from the stash list.</w:t>
      </w:r>
    </w:p>
    <w:p w14:paraId="0C44DD03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A20C839">
          <v:rect id="_x0000_i1041" style="width:0;height:1.5pt" o:hralign="center" o:hrstd="t" o:hr="t" fillcolor="#a0a0a0" stroked="f"/>
        </w:pict>
      </w:r>
    </w:p>
    <w:p w14:paraId="48DF648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7: Tagging a Commit</w:t>
      </w:r>
    </w:p>
    <w:p w14:paraId="3D21525C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reate a tag for a specific commit to mark a release or significant point in your project.</w:t>
      </w:r>
    </w:p>
    <w:p w14:paraId="426164C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2D64A3A1" w14:textId="77777777" w:rsidR="00220FE6" w:rsidRPr="00220FE6" w:rsidRDefault="00220FE6" w:rsidP="00220FE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lightweight tag:</w:t>
      </w:r>
    </w:p>
    <w:p w14:paraId="29B566B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tag v1.0</w:t>
      </w:r>
    </w:p>
    <w:p w14:paraId="2F31C7C1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reates a tag name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1.0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the current commit.</w:t>
      </w:r>
    </w:p>
    <w:p w14:paraId="23C91214" w14:textId="77777777" w:rsidR="00220FE6" w:rsidRPr="00220FE6" w:rsidRDefault="00220FE6" w:rsidP="00220FE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n annotated tag:</w:t>
      </w:r>
    </w:p>
    <w:p w14:paraId="38EDE368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tag -a v1.0 -m "Release version 1.0"</w:t>
      </w:r>
    </w:p>
    <w:p w14:paraId="1939F07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reates an annotated tag with a message. Annotated tags are stored as full objects in Git and contain metadata such as the tagger's name, email, and date.</w:t>
      </w:r>
    </w:p>
    <w:p w14:paraId="5EC9C27E" w14:textId="77777777" w:rsidR="00220FE6" w:rsidRPr="00220FE6" w:rsidRDefault="00220FE6" w:rsidP="00220FE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sh tags to the remote repository:</w:t>
      </w:r>
    </w:p>
    <w:p w14:paraId="7411C4E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 origin v1.0</w:t>
      </w:r>
    </w:p>
    <w:p w14:paraId="68BC56D1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ushes the tag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1.0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the remote GitHub repository.</w:t>
      </w:r>
    </w:p>
    <w:p w14:paraId="1C5B7C0D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66AE1084">
          <v:rect id="_x0000_i1042" style="width:0;height:1.5pt" o:hralign="center" o:hrstd="t" o:hr="t" fillcolor="#a0a0a0" stroked="f"/>
        </w:pict>
      </w:r>
    </w:p>
    <w:p w14:paraId="7CB2B651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8: Viewing the Commit History with Graph</w:t>
      </w:r>
    </w:p>
    <w:p w14:paraId="6F093915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see a visual representation of your commit history, including branches and merges.</w:t>
      </w:r>
    </w:p>
    <w:p w14:paraId="4FDFDDF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A53A9B1" w14:textId="77777777" w:rsidR="00220FE6" w:rsidRPr="00220FE6" w:rsidRDefault="00220FE6" w:rsidP="00220FE6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commit history as a graph:</w:t>
      </w:r>
    </w:p>
    <w:p w14:paraId="3DF14F4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 --graph --oneline --decorate --all</w:t>
      </w:r>
    </w:p>
    <w:p w14:paraId="6D7BC9A2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mmit history in a graphical format, showing branches and merges in a more visual way.</w:t>
      </w:r>
    </w:p>
    <w:p w14:paraId="40F3407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3EBC81AD">
          <v:rect id="_x0000_i1043" style="width:0;height:1.5pt" o:hralign="center" o:hrstd="t" o:hr="t" fillcolor="#a0a0a0" stroked="f"/>
        </w:pict>
      </w:r>
    </w:p>
    <w:p w14:paraId="4EFBFAC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19: Resolving Merge Conflicts</w:t>
      </w:r>
    </w:p>
    <w:p w14:paraId="33D17CD0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attempt to merge branches, but Git reports a conflict. You need to resolve it.</w:t>
      </w:r>
    </w:p>
    <w:p w14:paraId="06AE1873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FECA1EE" w14:textId="77777777" w:rsidR="00220FE6" w:rsidRPr="00220FE6" w:rsidRDefault="00220FE6" w:rsidP="00220FE6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art a merge that causes a conflict:</w:t>
      </w:r>
    </w:p>
    <w:p w14:paraId="14E0097A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merge feature-xyz</w:t>
      </w:r>
    </w:p>
    <w:p w14:paraId="71D8469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f there are conflicting changes between your current branch an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Git will mark the conflicts.</w:t>
      </w:r>
    </w:p>
    <w:p w14:paraId="1117F9D4" w14:textId="77777777" w:rsidR="00220FE6" w:rsidRPr="00220FE6" w:rsidRDefault="00220FE6" w:rsidP="00220FE6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solve the conflicts manually:</w:t>
      </w:r>
    </w:p>
    <w:p w14:paraId="5FD7E2B3" w14:textId="77777777" w:rsidR="00220FE6" w:rsidRPr="00220FE6" w:rsidRDefault="00220FE6" w:rsidP="00220FE6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Open the conflicting files and choose the changes you want to keep.</w:t>
      </w:r>
    </w:p>
    <w:p w14:paraId="7820DF11" w14:textId="77777777" w:rsidR="00220FE6" w:rsidRPr="00220FE6" w:rsidRDefault="00220FE6" w:rsidP="00220FE6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Git marks conflicts with markers lik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&lt;&lt;&lt;&lt;&lt;&lt;&lt;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======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an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&gt;&gt;&gt;&gt;&gt;&gt;&gt;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201A7A8D" w14:textId="77777777" w:rsidR="00220FE6" w:rsidRPr="00220FE6" w:rsidRDefault="00220FE6" w:rsidP="00220FE6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rk the conflicts as resolved:</w:t>
      </w:r>
    </w:p>
    <w:p w14:paraId="4910220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add &lt;conflicted-file&gt;</w:t>
      </w:r>
    </w:p>
    <w:p w14:paraId="0AF5D384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resolving conflicts, stage the files to mark them as resolved.</w:t>
      </w:r>
    </w:p>
    <w:p w14:paraId="13C01D30" w14:textId="77777777" w:rsidR="00220FE6" w:rsidRPr="00220FE6" w:rsidRDefault="00220FE6" w:rsidP="00220FE6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mplete the merge:</w:t>
      </w:r>
    </w:p>
    <w:p w14:paraId="759FE98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mmit</w:t>
      </w:r>
    </w:p>
    <w:p w14:paraId="12CFC8AD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inalizes the merge after conflicts have been resolved.</w:t>
      </w:r>
    </w:p>
    <w:p w14:paraId="48525177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60C7AF00">
          <v:rect id="_x0000_i1044" style="width:0;height:1.5pt" o:hralign="center" o:hrstd="t" o:hr="t" fillcolor="#a0a0a0" stroked="f"/>
        </w:pict>
      </w:r>
    </w:p>
    <w:p w14:paraId="190C1A0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0: Rebase Instead of Merge</w:t>
      </w:r>
    </w:p>
    <w:p w14:paraId="005013B5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incorporate changes from another branch without creating a merge commit.</w:t>
      </w:r>
    </w:p>
    <w:p w14:paraId="1B10B5F6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6B21627A" w14:textId="77777777" w:rsidR="00220FE6" w:rsidRPr="00220FE6" w:rsidRDefault="00220FE6" w:rsidP="00220FE6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Rebase your branch onto </w:t>
      </w:r>
      <w:r w:rsidRPr="00220FE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:</w:t>
      </w:r>
    </w:p>
    <w:p w14:paraId="1BC98CE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feature-xyz</w:t>
      </w:r>
    </w:p>
    <w:p w14:paraId="1E2FD2D6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base main</w:t>
      </w:r>
    </w:p>
    <w:p w14:paraId="2BB82FD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Re-applies your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xyz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ommits on top of the latest commits from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. This avoids creating a merge commit.</w:t>
      </w:r>
    </w:p>
    <w:p w14:paraId="540F10C2" w14:textId="77777777" w:rsidR="00220FE6" w:rsidRPr="00220FE6" w:rsidRDefault="00220FE6" w:rsidP="00220FE6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Resolve any conflicts during rebase:</w:t>
      </w:r>
    </w:p>
    <w:p w14:paraId="6102C648" w14:textId="77777777" w:rsidR="00220FE6" w:rsidRPr="00220FE6" w:rsidRDefault="00220FE6" w:rsidP="00220FE6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If conflicts occur, resolve them in the same way as a regular merge.</w:t>
      </w:r>
    </w:p>
    <w:p w14:paraId="427D8FE6" w14:textId="77777777" w:rsidR="00220FE6" w:rsidRPr="00220FE6" w:rsidRDefault="00220FE6" w:rsidP="00220FE6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fter resolving, use:</w:t>
      </w:r>
    </w:p>
    <w:p w14:paraId="298487E8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base --continue</w:t>
      </w:r>
    </w:p>
    <w:p w14:paraId="5C5E8A8C" w14:textId="77777777" w:rsidR="00220FE6" w:rsidRPr="00220FE6" w:rsidRDefault="00220FE6" w:rsidP="00220FE6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resumes the rebase process after resolving any conflicts.</w:t>
      </w:r>
    </w:p>
    <w:p w14:paraId="5AF1763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1: Cloning a Remote Repository</w:t>
      </w:r>
    </w:p>
    <w:p w14:paraId="7C520428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reate a copy of an existing GitHub repository on your local system to start working on it.</w:t>
      </w:r>
    </w:p>
    <w:p w14:paraId="7176785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68F3FE6B" w14:textId="77777777" w:rsidR="00220FE6" w:rsidRPr="00220FE6" w:rsidRDefault="00220FE6" w:rsidP="00220FE6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one a repository from GitHub:</w:t>
      </w:r>
    </w:p>
    <w:p w14:paraId="25AFC14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lone https://github.com/username/repository.git</w:t>
      </w:r>
    </w:p>
    <w:p w14:paraId="629795B7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clones the entire repository from the specified URL to your local machine. It also creates a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gi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rectory to track the project.</w:t>
      </w:r>
    </w:p>
    <w:p w14:paraId="6C577926" w14:textId="77777777" w:rsidR="00220FE6" w:rsidRPr="00220FE6" w:rsidRDefault="00220FE6" w:rsidP="00220FE6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Navigate to the cloned repository:</w:t>
      </w:r>
    </w:p>
    <w:p w14:paraId="4E22E089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d repository</w:t>
      </w:r>
    </w:p>
    <w:p w14:paraId="2B0CC056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hanges your directory to the cloned repository, so you can start working with it.</w:t>
      </w:r>
    </w:p>
    <w:p w14:paraId="233B718B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3EE68A3E">
          <v:rect id="_x0000_i1045" style="width:0;height:1.5pt" o:hralign="center" o:hrstd="t" o:hr="t" fillcolor="#a0a0a0" stroked="f"/>
        </w:pict>
      </w:r>
    </w:p>
    <w:p w14:paraId="3A7FB43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2: Checking the Status of Your Repository</w:t>
      </w:r>
    </w:p>
    <w:p w14:paraId="50319033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heck the current status of your local repository, including staged, unstaged, and untracked files.</w:t>
      </w:r>
    </w:p>
    <w:p w14:paraId="1875D5C9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7B975104" w14:textId="77777777" w:rsidR="00220FE6" w:rsidRPr="00220FE6" w:rsidRDefault="00220FE6" w:rsidP="00220FE6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heck repository status:</w:t>
      </w:r>
    </w:p>
    <w:p w14:paraId="597CE50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tus</w:t>
      </w:r>
    </w:p>
    <w:p w14:paraId="276BC9A3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the current status of the repository, including changes that are staged, not staged, and untracked files. It helps identify what needs to be committed.</w:t>
      </w:r>
    </w:p>
    <w:p w14:paraId="6D23489B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D523415">
          <v:rect id="_x0000_i1046" style="width:0;height:1.5pt" o:hralign="center" o:hrstd="t" o:hr="t" fillcolor="#a0a0a0" stroked="f"/>
        </w:pict>
      </w:r>
    </w:p>
    <w:p w14:paraId="7DA54CB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3: Undoing Local Changes</w:t>
      </w:r>
    </w:p>
    <w:p w14:paraId="497C92E5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made changes to a file but want to discard them and revert to the last committed state.</w:t>
      </w:r>
    </w:p>
    <w:p w14:paraId="4B1C3E9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159B3507" w14:textId="77777777" w:rsidR="00220FE6" w:rsidRPr="00220FE6" w:rsidRDefault="00220FE6" w:rsidP="00220FE6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iscard changes in a specific file:</w:t>
      </w:r>
    </w:p>
    <w:p w14:paraId="011D817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-- &lt;file&gt;</w:t>
      </w:r>
    </w:p>
    <w:p w14:paraId="63FC616F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cards any local modifications in the specified file and restores it to the state of the last commit.</w:t>
      </w:r>
    </w:p>
    <w:p w14:paraId="6432C9CC" w14:textId="77777777" w:rsidR="00220FE6" w:rsidRPr="00220FE6" w:rsidRDefault="00220FE6" w:rsidP="00220FE6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iscard all local changes in the repository:</w:t>
      </w:r>
    </w:p>
    <w:p w14:paraId="45B47FB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set --hard</w:t>
      </w:r>
    </w:p>
    <w:p w14:paraId="389412E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Resets all files in the working directory to the last commit, discarding any local changes.</w:t>
      </w:r>
    </w:p>
    <w:p w14:paraId="23A6F593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5A4CF03">
          <v:rect id="_x0000_i1047" style="width:0;height:1.5pt" o:hralign="center" o:hrstd="t" o:hr="t" fillcolor="#a0a0a0" stroked="f"/>
        </w:pict>
      </w:r>
    </w:p>
    <w:p w14:paraId="5727DC52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4: Working with Remote Repositories</w:t>
      </w:r>
    </w:p>
    <w:p w14:paraId="2F3C206A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need to connect a local repository to a remote repository and push changes.</w:t>
      </w:r>
    </w:p>
    <w:p w14:paraId="30B44831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F4256CC" w14:textId="77777777" w:rsidR="00220FE6" w:rsidRPr="00220FE6" w:rsidRDefault="00220FE6" w:rsidP="00220FE6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dd a remote repository:</w:t>
      </w:r>
    </w:p>
    <w:p w14:paraId="0D59342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mote add origin https://github.com/username/repository.git</w:t>
      </w:r>
    </w:p>
    <w:p w14:paraId="3233617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dds a remote repository URL (e.g., GitHub) as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ig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your local repository.</w:t>
      </w:r>
    </w:p>
    <w:p w14:paraId="782DDD47" w14:textId="77777777" w:rsidR="00220FE6" w:rsidRPr="00220FE6" w:rsidRDefault="00220FE6" w:rsidP="00220FE6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ush changes to the remote repository:</w:t>
      </w:r>
    </w:p>
    <w:p w14:paraId="3307AB28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 -u origin main</w:t>
      </w:r>
    </w:p>
    <w:p w14:paraId="483DDFD8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ushes the local changes to th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in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ranch of the remote repository and sets the upstream (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-u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</w:p>
    <w:p w14:paraId="08C131CC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5EA68792">
          <v:rect id="_x0000_i1048" style="width:0;height:1.5pt" o:hralign="center" o:hrstd="t" o:hr="t" fillcolor="#a0a0a0" stroked="f"/>
        </w:pict>
      </w:r>
    </w:p>
    <w:p w14:paraId="76A007C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5: Creating and Switching to a New Branch</w:t>
      </w:r>
    </w:p>
    <w:p w14:paraId="7457E8C9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reate a new branch and switch to it in a single command.</w:t>
      </w:r>
    </w:p>
    <w:p w14:paraId="6B8A528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348D6B26" w14:textId="77777777" w:rsidR="00220FE6" w:rsidRPr="00220FE6" w:rsidRDefault="00220FE6" w:rsidP="00220FE6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nd switch to a new branch in one step:</w:t>
      </w:r>
    </w:p>
    <w:p w14:paraId="43A50B7C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git checkout -b feature-abc</w:t>
      </w:r>
    </w:p>
    <w:p w14:paraId="2DB6662B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creates a new branch name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-abc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switches to it immediately.</w:t>
      </w:r>
    </w:p>
    <w:p w14:paraId="497A5C75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35ABD1F1">
          <v:rect id="_x0000_i1049" style="width:0;height:1.5pt" o:hralign="center" o:hrstd="t" o:hr="t" fillcolor="#a0a0a0" stroked="f"/>
        </w:pict>
      </w:r>
    </w:p>
    <w:p w14:paraId="7639D05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6: Staging Partial Changes</w:t>
      </w:r>
    </w:p>
    <w:p w14:paraId="22FB7427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only want to stage specific parts of the changes in a file, rather than staging the entire file.</w:t>
      </w:r>
    </w:p>
    <w:p w14:paraId="23A3B31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A1A58AA" w14:textId="77777777" w:rsidR="00220FE6" w:rsidRPr="00220FE6" w:rsidRDefault="00220FE6" w:rsidP="00220FE6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age part of a file's changes interactively:</w:t>
      </w:r>
    </w:p>
    <w:p w14:paraId="04A8CA6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add -p &lt;file&gt;</w:t>
      </w:r>
    </w:p>
    <w:p w14:paraId="5A68C275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mand allows you to interactively stage parts of a file by selecting chunks of the changes to be included in the commit.</w:t>
      </w:r>
    </w:p>
    <w:p w14:paraId="7FF8DD74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1BA1E597">
          <v:rect id="_x0000_i1050" style="width:0;height:1.5pt" o:hralign="center" o:hrstd="t" o:hr="t" fillcolor="#a0a0a0" stroked="f"/>
        </w:pict>
      </w:r>
    </w:p>
    <w:p w14:paraId="0954AFB1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7: Viewing Differences in Staged vs. Unstaged Changes</w:t>
      </w:r>
    </w:p>
    <w:p w14:paraId="10E4D938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ompare the changes you've made in your working directory with the staged version of the file.</w:t>
      </w:r>
    </w:p>
    <w:p w14:paraId="366DEA7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31C9E9F9" w14:textId="77777777" w:rsidR="00220FE6" w:rsidRPr="00220FE6" w:rsidRDefault="00220FE6" w:rsidP="00220FE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unstaged changes (differences in working directory):</w:t>
      </w:r>
    </w:p>
    <w:p w14:paraId="30210FB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</w:t>
      </w:r>
    </w:p>
    <w:p w14:paraId="7F645151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differences between your working directory and the index (staged changes).</w:t>
      </w:r>
    </w:p>
    <w:p w14:paraId="469083F7" w14:textId="77777777" w:rsidR="00220FE6" w:rsidRPr="00220FE6" w:rsidRDefault="00220FE6" w:rsidP="00220FE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staged changes (differences between index and last commit):</w:t>
      </w:r>
    </w:p>
    <w:p w14:paraId="17DCB843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 --cached</w:t>
      </w:r>
    </w:p>
    <w:p w14:paraId="09959C30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differences between the staged changes and the last commit, showing what will be included in the next commit.</w:t>
      </w:r>
    </w:p>
    <w:p w14:paraId="4B95999B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CF19FEF">
          <v:rect id="_x0000_i1051" style="width:0;height:1.5pt" o:hralign="center" o:hrstd="t" o:hr="t" fillcolor="#a0a0a0" stroked="f"/>
        </w:pict>
      </w:r>
    </w:p>
    <w:p w14:paraId="4532A3A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8: Creating an Alias for Git Commands</w:t>
      </w:r>
    </w:p>
    <w:p w14:paraId="42BE11E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simplify frequently used Git commands by creating aliases for them.</w:t>
      </w:r>
    </w:p>
    <w:p w14:paraId="10C237B2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Steps:</w:t>
      </w:r>
    </w:p>
    <w:p w14:paraId="05DF5A8B" w14:textId="77777777" w:rsidR="00220FE6" w:rsidRPr="00220FE6" w:rsidRDefault="00220FE6" w:rsidP="00220FE6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n alias for a common Git command:</w:t>
      </w:r>
    </w:p>
    <w:p w14:paraId="2707A1A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alias.co checkout</w:t>
      </w:r>
    </w:p>
    <w:p w14:paraId="6AD27822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reates an alias so that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equivalent to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making it quicker to use.</w:t>
      </w:r>
    </w:p>
    <w:p w14:paraId="2757AE15" w14:textId="77777777" w:rsidR="00220FE6" w:rsidRPr="00220FE6" w:rsidRDefault="00220FE6" w:rsidP="00220FE6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erify the alias:</w:t>
      </w:r>
    </w:p>
    <w:p w14:paraId="39931B7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</w:t>
      </w:r>
    </w:p>
    <w:p w14:paraId="5B9171DB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est the alias by using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stead of the full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ommand.</w:t>
      </w:r>
    </w:p>
    <w:p w14:paraId="75C9BF4A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C9151A4">
          <v:rect id="_x0000_i1052" style="width:0;height:1.5pt" o:hralign="center" o:hrstd="t" o:hr="t" fillcolor="#a0a0a0" stroked="f"/>
        </w:pict>
      </w:r>
    </w:p>
    <w:p w14:paraId="57BC66D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29: Viewing Commit Logs with Custom Format</w:t>
      </w:r>
    </w:p>
    <w:p w14:paraId="71C1B10C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view commit history in a customized format to make it easier to read or search.</w:t>
      </w:r>
    </w:p>
    <w:p w14:paraId="2EB217FD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14F1DDB" w14:textId="77777777" w:rsidR="00220FE6" w:rsidRPr="00220FE6" w:rsidRDefault="00220FE6" w:rsidP="00220FE6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commit history with custom format:</w:t>
      </w:r>
    </w:p>
    <w:p w14:paraId="5D6B1E61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 --oneline --author="Author Name" --since="1 week ago"</w:t>
      </w:r>
    </w:p>
    <w:p w14:paraId="71795D3B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mmit history in a one-line format, filtering by author and limiting to commits made in the last week.</w:t>
      </w:r>
    </w:p>
    <w:p w14:paraId="57FA9326" w14:textId="77777777" w:rsidR="00220FE6" w:rsidRPr="00220FE6" w:rsidRDefault="00220FE6" w:rsidP="00220FE6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detailed commit history:</w:t>
      </w:r>
    </w:p>
    <w:p w14:paraId="0288BC2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 --stat</w:t>
      </w:r>
    </w:p>
    <w:p w14:paraId="52A7EAA1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detailed commit history, including which files were modified and the number of lines added or removed.</w:t>
      </w:r>
    </w:p>
    <w:p w14:paraId="0EE10BFE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7DF5D4CB">
          <v:rect id="_x0000_i1053" style="width:0;height:1.5pt" o:hralign="center" o:hrstd="t" o:hr="t" fillcolor="#a0a0a0" stroked="f"/>
        </w:pict>
      </w:r>
    </w:p>
    <w:p w14:paraId="6A95D029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0: Cherry-Picking a Commit</w:t>
      </w:r>
    </w:p>
    <w:p w14:paraId="105F9A47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apply a specific commit from one branch onto your current branch without merging the entire branch.</w:t>
      </w:r>
    </w:p>
    <w:p w14:paraId="3EAE400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3DDC1DA5" w14:textId="77777777" w:rsidR="00220FE6" w:rsidRPr="00220FE6" w:rsidRDefault="00220FE6" w:rsidP="00220FE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dentify the commit hash:</w:t>
      </w:r>
    </w:p>
    <w:p w14:paraId="7FF168A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git log</w:t>
      </w:r>
    </w:p>
    <w:p w14:paraId="6B485064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ind the commit hash you want to cherry-pick (e.g.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bc123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</w:p>
    <w:p w14:paraId="5040ED0F" w14:textId="77777777" w:rsidR="00220FE6" w:rsidRPr="00220FE6" w:rsidRDefault="00220FE6" w:rsidP="00220FE6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herry-pick the commit onto your current branch:</w:t>
      </w:r>
    </w:p>
    <w:p w14:paraId="72678EF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rry-pick abc123</w:t>
      </w:r>
    </w:p>
    <w:p w14:paraId="09E53B08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pplies the changes from the specified commit onto your current branch.</w:t>
      </w:r>
    </w:p>
    <w:p w14:paraId="106B473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1: Configuring Git Global Settings</w:t>
      </w:r>
    </w:p>
    <w:p w14:paraId="7E9902D7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set up your Git environment with your user information so that commits have your name and email associated with them.</w:t>
      </w:r>
    </w:p>
    <w:p w14:paraId="4F0EF2D5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B86B19F" w14:textId="77777777" w:rsidR="00220FE6" w:rsidRPr="00220FE6" w:rsidRDefault="00220FE6" w:rsidP="00220FE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et your global username:</w:t>
      </w:r>
    </w:p>
    <w:p w14:paraId="3D646E2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user.name "Your Name"</w:t>
      </w:r>
    </w:p>
    <w:p w14:paraId="50E3CF39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ets your Git username globally, so it's used for all repositories.</w:t>
      </w:r>
    </w:p>
    <w:p w14:paraId="4E91A8DB" w14:textId="77777777" w:rsidR="00220FE6" w:rsidRPr="00220FE6" w:rsidRDefault="00220FE6" w:rsidP="00220FE6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et your global email:</w:t>
      </w:r>
    </w:p>
    <w:p w14:paraId="0FAAF02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global user.email "youremail@example.com"</w:t>
      </w:r>
    </w:p>
    <w:p w14:paraId="2BCCB23C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ets your email address globally, so it’s associated with your commits.</w:t>
      </w:r>
    </w:p>
    <w:p w14:paraId="66DE7100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60C6014">
          <v:rect id="_x0000_i1054" style="width:0;height:1.5pt" o:hralign="center" o:hrstd="t" o:hr="t" fillcolor="#a0a0a0" stroked="f"/>
        </w:pict>
      </w:r>
    </w:p>
    <w:p w14:paraId="7EA1F89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2: Viewing Git Configurations</w:t>
      </w:r>
    </w:p>
    <w:p w14:paraId="26CAD921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verify the current Git configurations that have been set.</w:t>
      </w:r>
    </w:p>
    <w:p w14:paraId="4EF88ED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308CD5BA" w14:textId="77777777" w:rsidR="00220FE6" w:rsidRPr="00220FE6" w:rsidRDefault="00220FE6" w:rsidP="00220FE6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your global Git configuration:</w:t>
      </w:r>
    </w:p>
    <w:p w14:paraId="4FBAFF3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--list</w:t>
      </w:r>
    </w:p>
    <w:p w14:paraId="53DDCFB9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all the configurations currently set, including user name, email, and other settings.</w:t>
      </w:r>
    </w:p>
    <w:p w14:paraId="7F76D7E0" w14:textId="77777777" w:rsidR="00220FE6" w:rsidRPr="00220FE6" w:rsidRDefault="00220FE6" w:rsidP="00220FE6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a specific Git configuration:</w:t>
      </w:r>
    </w:p>
    <w:p w14:paraId="7B0F0A1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onfig user.name</w:t>
      </w:r>
    </w:p>
    <w:p w14:paraId="0B030C52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nfigured username.</w:t>
      </w:r>
    </w:p>
    <w:p w14:paraId="0EFC51ED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lastRenderedPageBreak/>
        <w:pict w14:anchorId="23CE8C60">
          <v:rect id="_x0000_i1055" style="width:0;height:1.5pt" o:hralign="center" o:hrstd="t" o:hr="t" fillcolor="#a0a0a0" stroked="f"/>
        </w:pict>
      </w:r>
    </w:p>
    <w:p w14:paraId="00DFA40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3: Viewing the Difference Between Two Commits</w:t>
      </w:r>
    </w:p>
    <w:p w14:paraId="1EA54DF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compare the changes between two specific commits in your history.</w:t>
      </w:r>
    </w:p>
    <w:p w14:paraId="46AD660F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531248F" w14:textId="77777777" w:rsidR="00220FE6" w:rsidRPr="00220FE6" w:rsidRDefault="00220FE6" w:rsidP="00220FE6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the difference between two commits:</w:t>
      </w:r>
    </w:p>
    <w:p w14:paraId="2F949597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 commit1 commit2</w:t>
      </w:r>
    </w:p>
    <w:p w14:paraId="723B9B3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hanges between the two specified commits.</w:t>
      </w:r>
    </w:p>
    <w:p w14:paraId="73BF8E1C" w14:textId="77777777" w:rsidR="00220FE6" w:rsidRPr="00220FE6" w:rsidRDefault="00220FE6" w:rsidP="00220FE6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iew a diff with commit hash references:</w:t>
      </w:r>
    </w:p>
    <w:p w14:paraId="3620DCA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diff abc123 def456</w:t>
      </w:r>
    </w:p>
    <w:p w14:paraId="25BEA93F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ompares the changes between the commits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bc123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f456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1E6FABE8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5EBFFB0">
          <v:rect id="_x0000_i1056" style="width:0;height:1.5pt" o:hralign="center" o:hrstd="t" o:hr="t" fillcolor="#a0a0a0" stroked="f"/>
        </w:pict>
      </w:r>
    </w:p>
    <w:p w14:paraId="3D22AAD7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4: Using Git's Blame Feature</w:t>
      </w:r>
    </w:p>
    <w:p w14:paraId="7600BF7C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find out who last modified a specific line in a file and when it happened.</w:t>
      </w:r>
    </w:p>
    <w:p w14:paraId="15BEFFE5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5B6BB3CE" w14:textId="77777777" w:rsidR="00220FE6" w:rsidRPr="00220FE6" w:rsidRDefault="00220FE6" w:rsidP="00220FE6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Blame a file to see line-by-line changes:</w:t>
      </w:r>
    </w:p>
    <w:p w14:paraId="0680DAC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lame &lt;file&gt;</w:t>
      </w:r>
    </w:p>
    <w:p w14:paraId="18564815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hows each line of a file along with the commit hash and the author of that specific change.</w:t>
      </w:r>
    </w:p>
    <w:p w14:paraId="41181928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09BCE15A">
          <v:rect id="_x0000_i1057" style="width:0;height:1.5pt" o:hralign="center" o:hrstd="t" o:hr="t" fillcolor="#a0a0a0" stroked="f"/>
        </w:pict>
      </w:r>
    </w:p>
    <w:p w14:paraId="5489F0F7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5: Using Stash with a Message</w:t>
      </w:r>
    </w:p>
    <w:p w14:paraId="4AEE20FA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are working on something, but need to switch to another branch without losing your work. You want to stash your changes with a descriptive message.</w:t>
      </w:r>
    </w:p>
    <w:p w14:paraId="2C73EA3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75ED202F" w14:textId="77777777" w:rsidR="00220FE6" w:rsidRPr="00220FE6" w:rsidRDefault="00220FE6" w:rsidP="00220FE6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ash your changes with a message:</w:t>
      </w:r>
    </w:p>
    <w:p w14:paraId="186A4DC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sh push -m "WIP on feature-xyz"</w:t>
      </w:r>
    </w:p>
    <w:p w14:paraId="4137CD8C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tashes your current changes with a message so you can easily identify the stash later.</w:t>
      </w:r>
    </w:p>
    <w:p w14:paraId="14D55B6A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E1DE814">
          <v:rect id="_x0000_i1058" style="width:0;height:1.5pt" o:hralign="center" o:hrstd="t" o:hr="t" fillcolor="#a0a0a0" stroked="f"/>
        </w:pict>
      </w:r>
    </w:p>
    <w:p w14:paraId="5820A608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6: Creating a Remote Branch</w:t>
      </w:r>
    </w:p>
    <w:p w14:paraId="778E6768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need to create a branch on GitHub (remote repository) and push your local branch to it.</w:t>
      </w:r>
    </w:p>
    <w:p w14:paraId="2D21ED3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995B770" w14:textId="77777777" w:rsidR="00220FE6" w:rsidRPr="00220FE6" w:rsidRDefault="00220FE6" w:rsidP="00220FE6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ate a new branch locally and push it to remote:</w:t>
      </w:r>
    </w:p>
    <w:p w14:paraId="126AB739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checkout -b feature-abc</w:t>
      </w:r>
    </w:p>
    <w:p w14:paraId="2303C65F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push origin feature-abc</w:t>
      </w:r>
    </w:p>
    <w:p w14:paraId="62DDFAFC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reates a new branch locally and pushes it to the remote GitHub repository.</w:t>
      </w:r>
    </w:p>
    <w:p w14:paraId="78F27288" w14:textId="77777777" w:rsidR="00220FE6" w:rsidRPr="00220FE6" w:rsidRDefault="00220FE6" w:rsidP="00220FE6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Verify the branch exists remotely:</w:t>
      </w:r>
    </w:p>
    <w:p w14:paraId="170CE90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branch -r</w:t>
      </w:r>
    </w:p>
    <w:p w14:paraId="65556905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Lists all remote branches, allowing you to verify that your newly pushed branch exists on the remote.</w:t>
      </w:r>
    </w:p>
    <w:p w14:paraId="18AAC1BB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C5D0B73">
          <v:rect id="_x0000_i1059" style="width:0;height:1.5pt" o:hralign="center" o:hrstd="t" o:hr="t" fillcolor="#a0a0a0" stroked="f"/>
        </w:pict>
      </w:r>
    </w:p>
    <w:p w14:paraId="69D6DF66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7: Using Git Submodules</w:t>
      </w:r>
    </w:p>
    <w:p w14:paraId="73453C4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include another Git repository as a submodule within your project.</w:t>
      </w:r>
    </w:p>
    <w:p w14:paraId="42270D32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6F320C0E" w14:textId="77777777" w:rsidR="00220FE6" w:rsidRPr="00220FE6" w:rsidRDefault="00220FE6" w:rsidP="00220FE6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dd a submodule to your repository:</w:t>
      </w:r>
    </w:p>
    <w:p w14:paraId="5596AB50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ubmodule add https://github.com/username/submodule-repo.git</w:t>
      </w:r>
    </w:p>
    <w:p w14:paraId="1036F109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dds an external repository as a submodule to your project.</w:t>
      </w:r>
    </w:p>
    <w:p w14:paraId="23AC524E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ubmodule update --init --recursive</w:t>
      </w:r>
    </w:p>
    <w:p w14:paraId="24DE42F2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itializes and updates all submodules in your project.</w:t>
      </w:r>
    </w:p>
    <w:p w14:paraId="7DBAF1C3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88D1FDB">
          <v:rect id="_x0000_i1060" style="width:0;height:1.5pt" o:hralign="center" o:hrstd="t" o:hr="t" fillcolor="#a0a0a0" stroked="f"/>
        </w:pict>
      </w:r>
    </w:p>
    <w:p w14:paraId="07D9BA5B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8: Ignoring Files with .gitignore</w:t>
      </w:r>
    </w:p>
    <w:p w14:paraId="46CEF9EB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have files in your project that you don’t want to track with Git (e.g., build artifacts, IDE settings, etc.).</w:t>
      </w:r>
    </w:p>
    <w:p w14:paraId="0D568371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4AFD3C13" w14:textId="77777777" w:rsidR="00220FE6" w:rsidRPr="00220FE6" w:rsidRDefault="00220FE6" w:rsidP="00220FE6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Create a </w:t>
      </w:r>
      <w:r w:rsidRPr="00220FE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.gitignore</w:t>
      </w: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file:</w:t>
      </w:r>
    </w:p>
    <w:p w14:paraId="6FF67D51" w14:textId="77777777" w:rsidR="00220FE6" w:rsidRPr="00220FE6" w:rsidRDefault="00220FE6" w:rsidP="00220FE6">
      <w:pPr>
        <w:numPr>
          <w:ilvl w:val="1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reate a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gitignore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ile in your project root and add patterns for files you don’t want to track.</w:t>
      </w:r>
    </w:p>
    <w:p w14:paraId="38F5115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*.log</w:t>
      </w:r>
    </w:p>
    <w:p w14:paraId="2CA6A7B2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ode_modules/</w:t>
      </w:r>
    </w:p>
    <w:p w14:paraId="107C2BE3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*.class</w:t>
      </w:r>
    </w:p>
    <w:p w14:paraId="06AC5D3D" w14:textId="77777777" w:rsidR="00220FE6" w:rsidRPr="00220FE6" w:rsidRDefault="00220FE6" w:rsidP="00220FE6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ells Git which files or directories to ignore when tracking changes.</w:t>
      </w:r>
    </w:p>
    <w:p w14:paraId="1D81A25D" w14:textId="77777777" w:rsidR="00220FE6" w:rsidRPr="00220FE6" w:rsidRDefault="00220FE6" w:rsidP="00220FE6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heck which files are ignored:</w:t>
      </w:r>
    </w:p>
    <w:p w14:paraId="0568EB7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status --ignored</w:t>
      </w:r>
    </w:p>
    <w:p w14:paraId="251D6243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a list of ignored files.</w:t>
      </w:r>
    </w:p>
    <w:p w14:paraId="734F62C1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490BEFAC">
          <v:rect id="_x0000_i1061" style="width:0;height:1.5pt" o:hralign="center" o:hrstd="t" o:hr="t" fillcolor="#a0a0a0" stroked="f"/>
        </w:pict>
      </w:r>
    </w:p>
    <w:p w14:paraId="478C6BB7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39: Reverting a Git Repository to a Previous State</w:t>
      </w:r>
    </w:p>
    <w:p w14:paraId="710D3101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undo all changes and revert your repository to a previous commit.</w:t>
      </w:r>
    </w:p>
    <w:p w14:paraId="221DF84A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72CAEB59" w14:textId="77777777" w:rsidR="00220FE6" w:rsidRPr="00220FE6" w:rsidRDefault="00220FE6" w:rsidP="00220FE6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set the repository to a previous commit:</w:t>
      </w:r>
    </w:p>
    <w:p w14:paraId="029ADF8D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set --hard &lt;commit-hash&gt;</w:t>
      </w:r>
    </w:p>
    <w:p w14:paraId="0A7EC7BE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Resets the working directory and index to the state of the specified commit, discarding all changes after that commit.</w:t>
      </w:r>
    </w:p>
    <w:p w14:paraId="3CC17B40" w14:textId="77777777" w:rsidR="00220FE6" w:rsidRPr="00220FE6" w:rsidRDefault="00220FE6" w:rsidP="00220FE6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irm that your repository has been reverted:</w:t>
      </w:r>
    </w:p>
    <w:p w14:paraId="7F5F567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</w:t>
      </w:r>
    </w:p>
    <w:p w14:paraId="0785AB2B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Verifies that the commit history has been reverted to the specified commit.</w:t>
      </w:r>
    </w:p>
    <w:p w14:paraId="2E04351D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69F66E87">
          <v:rect id="_x0000_i1062" style="width:0;height:1.5pt" o:hralign="center" o:hrstd="t" o:hr="t" fillcolor="#a0a0a0" stroked="f"/>
        </w:pict>
      </w:r>
    </w:p>
    <w:p w14:paraId="72765E9E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40: Viewing the Commit Graph</w:t>
      </w:r>
    </w:p>
    <w:p w14:paraId="4218BF5F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visually view the commit history in a graphical format that shows the branching structure.</w:t>
      </w:r>
    </w:p>
    <w:p w14:paraId="4A726F9C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2330942E" w14:textId="77777777" w:rsidR="00220FE6" w:rsidRPr="00220FE6" w:rsidRDefault="00220FE6" w:rsidP="00220FE6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View commit history as a graph:</w:t>
      </w:r>
    </w:p>
    <w:p w14:paraId="612F3934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log --graph --oneline --decorate --all</w:t>
      </w:r>
    </w:p>
    <w:p w14:paraId="6BB26B7C" w14:textId="77777777" w:rsidR="00220FE6" w:rsidRPr="00220FE6" w:rsidRDefault="00220FE6" w:rsidP="00220FE6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splays the commit history as a graph with a simplified format, showing all branches and merges in the repository.</w:t>
      </w:r>
    </w:p>
    <w:p w14:paraId="36D26DF5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2DFB111A">
          <v:rect id="_x0000_i1063" style="width:0;height:1.5pt" o:hralign="center" o:hrstd="t" o:hr="t" fillcolor="#a0a0a0" stroked="f"/>
        </w:pict>
      </w:r>
    </w:p>
    <w:p w14:paraId="41D117DC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41: Rewriting Commit History with Interactive Rebase</w:t>
      </w:r>
    </w:p>
    <w:p w14:paraId="0D8D342F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modify your commit history, such as combining multiple commits into one, or editing previous commit messages.</w:t>
      </w:r>
    </w:p>
    <w:p w14:paraId="7D1799B4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0D709C29" w14:textId="77777777" w:rsidR="00220FE6" w:rsidRPr="00220FE6" w:rsidRDefault="00220FE6" w:rsidP="00220FE6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art an interactive rebase for the last N commits:</w:t>
      </w:r>
    </w:p>
    <w:p w14:paraId="05037946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it rebase -i HEAD~3</w:t>
      </w:r>
    </w:p>
    <w:p w14:paraId="71502694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Starts an interactive rebase for the last 3 commits. In the editor, you can choose actions like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ck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di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or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quash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modify the commit history.</w:t>
      </w:r>
    </w:p>
    <w:p w14:paraId="2AE4E5CA" w14:textId="77777777" w:rsidR="00220FE6" w:rsidRPr="00220FE6" w:rsidRDefault="00220FE6" w:rsidP="00220FE6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mbine multiple commits into one (squash commits):</w:t>
      </w:r>
    </w:p>
    <w:p w14:paraId="2A50511F" w14:textId="77777777" w:rsidR="00220FE6" w:rsidRPr="00220FE6" w:rsidRDefault="00220FE6" w:rsidP="00220FE6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In the rebase editor, change the command from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ick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quash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the commits you want to combine.</w:t>
      </w:r>
    </w:p>
    <w:p w14:paraId="6644EAD3" w14:textId="77777777" w:rsidR="00220FE6" w:rsidRPr="00220FE6" w:rsidRDefault="00220FE6" w:rsidP="00220FE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combines multiple commits into one. After saving and closing the editor, Git will prompt you to edit the commit message.</w:t>
      </w:r>
    </w:p>
    <w:p w14:paraId="7CF19550" w14:textId="77777777" w:rsidR="00220FE6" w:rsidRPr="00220FE6" w:rsidRDefault="00000000" w:rsidP="00220FE6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pict w14:anchorId="13CBE70B">
          <v:rect id="_x0000_i1064" style="width:0;height:1.5pt" o:hralign="center" o:hrstd="t" o:hr="t" fillcolor="#a0a0a0" stroked="f"/>
        </w:pict>
      </w:r>
    </w:p>
    <w:p w14:paraId="5AFA1725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ctivity 42: Working with Git Hooks</w:t>
      </w:r>
    </w:p>
    <w:p w14:paraId="4756D4A9" w14:textId="77777777" w:rsidR="00220FE6" w:rsidRPr="00220FE6" w:rsidRDefault="00220FE6" w:rsidP="00220F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enario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You want to automate tasks before committing changes, such as running tests or checking for correct formatting.</w:t>
      </w:r>
    </w:p>
    <w:p w14:paraId="692938A6" w14:textId="77777777" w:rsidR="00220FE6" w:rsidRPr="00220FE6" w:rsidRDefault="00220FE6" w:rsidP="00220FE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teps:</w:t>
      </w:r>
    </w:p>
    <w:p w14:paraId="6D6F2FAA" w14:textId="77777777" w:rsidR="00220FE6" w:rsidRPr="00220FE6" w:rsidRDefault="00220FE6" w:rsidP="00220FE6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et up a pre-commit hook:</w:t>
      </w:r>
    </w:p>
    <w:p w14:paraId="5D847428" w14:textId="77777777" w:rsidR="00220FE6" w:rsidRPr="00220FE6" w:rsidRDefault="00220FE6" w:rsidP="00220FE6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reate a file in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git/hooks/pre-commi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add the commands you want to run before a commit, such as:</w:t>
      </w:r>
    </w:p>
    <w:p w14:paraId="2AFA794A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!/bin/sh</w:t>
      </w:r>
    </w:p>
    <w:p w14:paraId="660BE665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pm run lint</w:t>
      </w:r>
    </w:p>
    <w:p w14:paraId="71929AB6" w14:textId="77777777" w:rsidR="00220FE6" w:rsidRPr="00220FE6" w:rsidRDefault="00220FE6" w:rsidP="00220FE6">
      <w:pPr>
        <w:numPr>
          <w:ilvl w:val="1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ake the script executable:</w:t>
      </w:r>
    </w:p>
    <w:p w14:paraId="60C59BCB" w14:textId="77777777" w:rsidR="00220FE6" w:rsidRPr="00220FE6" w:rsidRDefault="00220FE6" w:rsidP="00220F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 +x .git/hooks/pre-commit</w:t>
      </w:r>
    </w:p>
    <w:p w14:paraId="17F6AB37" w14:textId="77777777" w:rsidR="00220FE6" w:rsidRPr="00220FE6" w:rsidRDefault="00220FE6" w:rsidP="00220FE6">
      <w:pPr>
        <w:numPr>
          <w:ilvl w:val="0"/>
          <w:numId w:val="54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220F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Explanation: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is hook will automatically run </w:t>
      </w:r>
      <w:r w:rsidRPr="00220FE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pm run lint</w:t>
      </w:r>
      <w:r w:rsidRPr="00220FE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every time you try to commit, ensuring code quality.</w:t>
      </w:r>
    </w:p>
    <w:p w14:paraId="0ADC1F01" w14:textId="77777777" w:rsidR="00220FE6" w:rsidRDefault="00220FE6"/>
    <w:sectPr w:rsidR="00220F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E760D"/>
    <w:multiLevelType w:val="multilevel"/>
    <w:tmpl w:val="2C2E6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B77ABD"/>
    <w:multiLevelType w:val="multilevel"/>
    <w:tmpl w:val="0C7C5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F7850"/>
    <w:multiLevelType w:val="multilevel"/>
    <w:tmpl w:val="DFC88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62674"/>
    <w:multiLevelType w:val="multilevel"/>
    <w:tmpl w:val="B97EC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145983"/>
    <w:multiLevelType w:val="multilevel"/>
    <w:tmpl w:val="7B0C1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1A6824"/>
    <w:multiLevelType w:val="multilevel"/>
    <w:tmpl w:val="D7B4C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591998"/>
    <w:multiLevelType w:val="multilevel"/>
    <w:tmpl w:val="48485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A04726"/>
    <w:multiLevelType w:val="multilevel"/>
    <w:tmpl w:val="634A9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D30277"/>
    <w:multiLevelType w:val="multilevel"/>
    <w:tmpl w:val="6714D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85D6613"/>
    <w:multiLevelType w:val="multilevel"/>
    <w:tmpl w:val="454CC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FE3CDF"/>
    <w:multiLevelType w:val="multilevel"/>
    <w:tmpl w:val="02C82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4E2581"/>
    <w:multiLevelType w:val="multilevel"/>
    <w:tmpl w:val="147E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D700027"/>
    <w:multiLevelType w:val="multilevel"/>
    <w:tmpl w:val="309C1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AE5C4B"/>
    <w:multiLevelType w:val="multilevel"/>
    <w:tmpl w:val="DFDC9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91011E"/>
    <w:multiLevelType w:val="multilevel"/>
    <w:tmpl w:val="25E67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20D0E15"/>
    <w:multiLevelType w:val="multilevel"/>
    <w:tmpl w:val="C31CB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4441EE"/>
    <w:multiLevelType w:val="multilevel"/>
    <w:tmpl w:val="32EE4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3552F3E"/>
    <w:multiLevelType w:val="multilevel"/>
    <w:tmpl w:val="1944A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5DF13B4"/>
    <w:multiLevelType w:val="multilevel"/>
    <w:tmpl w:val="1DA83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7AD5E1E"/>
    <w:multiLevelType w:val="multilevel"/>
    <w:tmpl w:val="F0B87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8E62B17"/>
    <w:multiLevelType w:val="multilevel"/>
    <w:tmpl w:val="77F47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B9B033D"/>
    <w:multiLevelType w:val="multilevel"/>
    <w:tmpl w:val="C9E6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463EE2"/>
    <w:multiLevelType w:val="multilevel"/>
    <w:tmpl w:val="29BA4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C6E461B"/>
    <w:multiLevelType w:val="multilevel"/>
    <w:tmpl w:val="6C52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F1561F7"/>
    <w:multiLevelType w:val="multilevel"/>
    <w:tmpl w:val="1136A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271DAA"/>
    <w:multiLevelType w:val="multilevel"/>
    <w:tmpl w:val="7B5A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F7B3C41"/>
    <w:multiLevelType w:val="multilevel"/>
    <w:tmpl w:val="B5367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00D217A"/>
    <w:multiLevelType w:val="multilevel"/>
    <w:tmpl w:val="21506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4FF4B5C"/>
    <w:multiLevelType w:val="multilevel"/>
    <w:tmpl w:val="95381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CD15186"/>
    <w:multiLevelType w:val="multilevel"/>
    <w:tmpl w:val="9BE89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063652C"/>
    <w:multiLevelType w:val="multilevel"/>
    <w:tmpl w:val="4A040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19C1844"/>
    <w:multiLevelType w:val="multilevel"/>
    <w:tmpl w:val="1D0A4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3E95302"/>
    <w:multiLevelType w:val="multilevel"/>
    <w:tmpl w:val="928EF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6280781"/>
    <w:multiLevelType w:val="multilevel"/>
    <w:tmpl w:val="2356F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6EE2F54"/>
    <w:multiLevelType w:val="multilevel"/>
    <w:tmpl w:val="EAC29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93E5558"/>
    <w:multiLevelType w:val="multilevel"/>
    <w:tmpl w:val="8D2C7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9485C56"/>
    <w:multiLevelType w:val="multilevel"/>
    <w:tmpl w:val="4AEA7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AAB0DD2"/>
    <w:multiLevelType w:val="multilevel"/>
    <w:tmpl w:val="BE822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BE8156C"/>
    <w:multiLevelType w:val="multilevel"/>
    <w:tmpl w:val="119AC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F70AAD"/>
    <w:multiLevelType w:val="multilevel"/>
    <w:tmpl w:val="8EEA1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E0B28D8"/>
    <w:multiLevelType w:val="multilevel"/>
    <w:tmpl w:val="1E32B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EE83A38"/>
    <w:multiLevelType w:val="multilevel"/>
    <w:tmpl w:val="6F882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002094E"/>
    <w:multiLevelType w:val="multilevel"/>
    <w:tmpl w:val="4218D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35D31C8"/>
    <w:multiLevelType w:val="multilevel"/>
    <w:tmpl w:val="E1BECD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47C3295"/>
    <w:multiLevelType w:val="multilevel"/>
    <w:tmpl w:val="5B5EC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6982ACD"/>
    <w:multiLevelType w:val="multilevel"/>
    <w:tmpl w:val="4888D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0E258B8"/>
    <w:multiLevelType w:val="multilevel"/>
    <w:tmpl w:val="9D60D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3B0049D"/>
    <w:multiLevelType w:val="multilevel"/>
    <w:tmpl w:val="473A0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52F64E0"/>
    <w:multiLevelType w:val="multilevel"/>
    <w:tmpl w:val="3E90A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6B42706"/>
    <w:multiLevelType w:val="multilevel"/>
    <w:tmpl w:val="B5CAB0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77D4768"/>
    <w:multiLevelType w:val="multilevel"/>
    <w:tmpl w:val="659A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8994A68"/>
    <w:multiLevelType w:val="multilevel"/>
    <w:tmpl w:val="5B24E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DDD5444"/>
    <w:multiLevelType w:val="multilevel"/>
    <w:tmpl w:val="E404F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F815227"/>
    <w:multiLevelType w:val="multilevel"/>
    <w:tmpl w:val="D0AE1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9247865">
    <w:abstractNumId w:val="5"/>
  </w:num>
  <w:num w:numId="2" w16cid:durableId="938563441">
    <w:abstractNumId w:val="6"/>
  </w:num>
  <w:num w:numId="3" w16cid:durableId="911429833">
    <w:abstractNumId w:val="42"/>
  </w:num>
  <w:num w:numId="4" w16cid:durableId="982075376">
    <w:abstractNumId w:val="16"/>
  </w:num>
  <w:num w:numId="5" w16cid:durableId="400102670">
    <w:abstractNumId w:val="41"/>
  </w:num>
  <w:num w:numId="6" w16cid:durableId="1458839964">
    <w:abstractNumId w:val="4"/>
  </w:num>
  <w:num w:numId="7" w16cid:durableId="1432967735">
    <w:abstractNumId w:val="11"/>
  </w:num>
  <w:num w:numId="8" w16cid:durableId="1110977593">
    <w:abstractNumId w:val="45"/>
  </w:num>
  <w:num w:numId="9" w16cid:durableId="532426375">
    <w:abstractNumId w:val="50"/>
  </w:num>
  <w:num w:numId="10" w16cid:durableId="250816441">
    <w:abstractNumId w:val="30"/>
  </w:num>
  <w:num w:numId="11" w16cid:durableId="1280188840">
    <w:abstractNumId w:val="23"/>
  </w:num>
  <w:num w:numId="12" w16cid:durableId="734816208">
    <w:abstractNumId w:val="51"/>
  </w:num>
  <w:num w:numId="13" w16cid:durableId="681594702">
    <w:abstractNumId w:val="32"/>
  </w:num>
  <w:num w:numId="14" w16cid:durableId="1538197119">
    <w:abstractNumId w:val="38"/>
  </w:num>
  <w:num w:numId="15" w16cid:durableId="1035808774">
    <w:abstractNumId w:val="28"/>
  </w:num>
  <w:num w:numId="16" w16cid:durableId="322703887">
    <w:abstractNumId w:val="7"/>
  </w:num>
  <w:num w:numId="17" w16cid:durableId="1392970222">
    <w:abstractNumId w:val="10"/>
  </w:num>
  <w:num w:numId="18" w16cid:durableId="1886142266">
    <w:abstractNumId w:val="12"/>
  </w:num>
  <w:num w:numId="19" w16cid:durableId="145321053">
    <w:abstractNumId w:val="19"/>
  </w:num>
  <w:num w:numId="20" w16cid:durableId="654726143">
    <w:abstractNumId w:val="43"/>
  </w:num>
  <w:num w:numId="21" w16cid:durableId="417992038">
    <w:abstractNumId w:val="36"/>
  </w:num>
  <w:num w:numId="22" w16cid:durableId="1364480926">
    <w:abstractNumId w:val="26"/>
  </w:num>
  <w:num w:numId="23" w16cid:durableId="562254854">
    <w:abstractNumId w:val="24"/>
  </w:num>
  <w:num w:numId="24" w16cid:durableId="330182322">
    <w:abstractNumId w:val="53"/>
  </w:num>
  <w:num w:numId="25" w16cid:durableId="41565594">
    <w:abstractNumId w:val="29"/>
  </w:num>
  <w:num w:numId="26" w16cid:durableId="1380713474">
    <w:abstractNumId w:val="25"/>
  </w:num>
  <w:num w:numId="27" w16cid:durableId="156768607">
    <w:abstractNumId w:val="20"/>
  </w:num>
  <w:num w:numId="28" w16cid:durableId="601110540">
    <w:abstractNumId w:val="48"/>
  </w:num>
  <w:num w:numId="29" w16cid:durableId="14116475">
    <w:abstractNumId w:val="0"/>
  </w:num>
  <w:num w:numId="30" w16cid:durableId="447551499">
    <w:abstractNumId w:val="35"/>
  </w:num>
  <w:num w:numId="31" w16cid:durableId="892040589">
    <w:abstractNumId w:val="3"/>
  </w:num>
  <w:num w:numId="32" w16cid:durableId="134808632">
    <w:abstractNumId w:val="22"/>
  </w:num>
  <w:num w:numId="33" w16cid:durableId="744886442">
    <w:abstractNumId w:val="49"/>
  </w:num>
  <w:num w:numId="34" w16cid:durableId="1194151736">
    <w:abstractNumId w:val="15"/>
  </w:num>
  <w:num w:numId="35" w16cid:durableId="948199972">
    <w:abstractNumId w:val="18"/>
  </w:num>
  <w:num w:numId="36" w16cid:durableId="161168232">
    <w:abstractNumId w:val="37"/>
  </w:num>
  <w:num w:numId="37" w16cid:durableId="1498111056">
    <w:abstractNumId w:val="40"/>
  </w:num>
  <w:num w:numId="38" w16cid:durableId="1999308133">
    <w:abstractNumId w:val="14"/>
  </w:num>
  <w:num w:numId="39" w16cid:durableId="11999451">
    <w:abstractNumId w:val="33"/>
  </w:num>
  <w:num w:numId="40" w16cid:durableId="354427875">
    <w:abstractNumId w:val="31"/>
  </w:num>
  <w:num w:numId="41" w16cid:durableId="454297228">
    <w:abstractNumId w:val="34"/>
  </w:num>
  <w:num w:numId="42" w16cid:durableId="1409577123">
    <w:abstractNumId w:val="8"/>
  </w:num>
  <w:num w:numId="43" w16cid:durableId="1113551611">
    <w:abstractNumId w:val="44"/>
  </w:num>
  <w:num w:numId="44" w16cid:durableId="416942840">
    <w:abstractNumId w:val="13"/>
  </w:num>
  <w:num w:numId="45" w16cid:durableId="2049254999">
    <w:abstractNumId w:val="52"/>
  </w:num>
  <w:num w:numId="46" w16cid:durableId="1433011097">
    <w:abstractNumId w:val="46"/>
  </w:num>
  <w:num w:numId="47" w16cid:durableId="1843427310">
    <w:abstractNumId w:val="9"/>
  </w:num>
  <w:num w:numId="48" w16cid:durableId="1421171849">
    <w:abstractNumId w:val="47"/>
  </w:num>
  <w:num w:numId="49" w16cid:durableId="1004361691">
    <w:abstractNumId w:val="21"/>
  </w:num>
  <w:num w:numId="50" w16cid:durableId="1982073869">
    <w:abstractNumId w:val="27"/>
  </w:num>
  <w:num w:numId="51" w16cid:durableId="554124487">
    <w:abstractNumId w:val="17"/>
  </w:num>
  <w:num w:numId="52" w16cid:durableId="828058216">
    <w:abstractNumId w:val="2"/>
  </w:num>
  <w:num w:numId="53" w16cid:durableId="616571657">
    <w:abstractNumId w:val="39"/>
  </w:num>
  <w:num w:numId="54" w16cid:durableId="9931428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sTA2MTM0trC0MDdU0lEKTi0uzszPAykwqgUA7r/pPCwAAAA="/>
  </w:docVars>
  <w:rsids>
    <w:rsidRoot w:val="00220FE6"/>
    <w:rsid w:val="00220FE6"/>
    <w:rsid w:val="0057261D"/>
    <w:rsid w:val="006708A4"/>
    <w:rsid w:val="00AE21A2"/>
    <w:rsid w:val="00BC03BE"/>
    <w:rsid w:val="00F91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F4F8C"/>
  <w15:chartTrackingRefBased/>
  <w15:docId w15:val="{DF09E639-A59A-4FC7-AC6D-CDA77FA31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0F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F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0FE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0FE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0FE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0FE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0FE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0FE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0FE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F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F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20FE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0FE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FE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FE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0FE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FE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0FE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0F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FE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0FE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0F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0F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0F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0F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0F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0F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0FE6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20F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20F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220FE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0F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0FE6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20FE6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220FE6"/>
  </w:style>
  <w:style w:type="character" w:customStyle="1" w:styleId="hljs-builtin">
    <w:name w:val="hljs-built_in"/>
    <w:basedOn w:val="DefaultParagraphFont"/>
    <w:rsid w:val="00220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5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9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63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14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16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14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1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06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15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7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3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97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8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3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77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72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7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3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490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16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22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29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80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00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5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53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9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32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9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2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36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97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4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47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36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2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62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63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91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06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50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20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99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0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7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7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05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5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0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08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0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36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88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81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2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65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3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28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00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401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3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8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17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58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8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1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0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26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00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027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09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9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91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9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7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9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0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77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2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75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07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34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2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3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1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85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2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0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6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5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1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45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8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2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15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80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0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5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47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45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6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64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6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28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9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22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9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06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9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29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75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9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73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65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12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8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70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69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06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35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5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1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79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71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6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59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6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29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5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75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49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5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7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0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24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1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4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42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5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11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2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9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88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09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12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34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7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5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1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13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1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7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6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69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7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54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8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83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09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8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73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4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76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6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7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7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8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79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76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10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95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3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9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9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41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0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3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1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72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42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7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3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30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9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5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5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38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34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62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3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2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60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22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72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8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5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4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90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35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2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18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50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21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41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08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8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3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8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24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3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007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53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1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9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8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98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48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8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2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2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1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6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7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50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8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73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6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24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6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4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46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8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6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7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67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2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1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40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8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1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3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5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5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3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8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6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87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8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17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896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2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1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7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99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832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06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1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4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9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16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71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5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6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25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39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44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0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50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82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99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27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2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6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15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3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01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5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7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83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93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001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9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7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60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335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4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3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48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7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4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1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6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9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75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6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85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0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1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9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00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12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95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40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72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1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6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27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0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84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5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5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43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183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22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2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637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7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25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3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78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27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2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1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6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01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7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4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7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0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7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8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92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94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62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8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1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77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02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93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7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5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30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0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33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156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29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4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6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4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6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9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92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8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4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27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09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472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24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52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8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1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01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335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10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1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7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20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33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85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81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97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2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1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68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2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-scm.com/download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87571-C19E-40DB-A673-5DD13826B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1</Pages>
  <Words>3608</Words>
  <Characters>20566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V, Sasirekha</dc:creator>
  <cp:keywords/>
  <dc:description/>
  <cp:lastModifiedBy>P V, Sasirekha</cp:lastModifiedBy>
  <cp:revision>4</cp:revision>
  <dcterms:created xsi:type="dcterms:W3CDTF">2025-02-17T06:45:00Z</dcterms:created>
  <dcterms:modified xsi:type="dcterms:W3CDTF">2025-02-17T07:48:00Z</dcterms:modified>
</cp:coreProperties>
</file>